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7257" w:rsidRPr="00A40617" w:rsidRDefault="00557257" w:rsidP="00A40617">
      <w:pPr>
        <w:jc w:val="center"/>
      </w:pPr>
    </w:p>
    <w:p w:rsidR="00162EE3" w:rsidRPr="00DA1B11" w:rsidRDefault="00162EE3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DA1B1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……………………….. DE</w:t>
      </w:r>
      <w:r w:rsidRPr="00DA1B11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K</w:t>
      </w:r>
      <w:r w:rsidRPr="00DA1B1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A</w:t>
      </w:r>
      <w:r w:rsidRPr="00DA1B11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DA1B1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DA1B11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I</w:t>
      </w:r>
      <w:r w:rsidRPr="00DA1B11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DA1B1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INA</w:t>
      </w:r>
      <w:r w:rsidRPr="00DA1B11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 xml:space="preserve"> </w:t>
      </w:r>
      <w:r w:rsidRPr="00DA1B1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 xml:space="preserve">/ </w:t>
      </w:r>
      <w:r w:rsidRPr="00DA1B11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M</w:t>
      </w:r>
      <w:r w:rsidRPr="00DA1B1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DA1B11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D</w:t>
      </w:r>
      <w:r w:rsidRPr="00DA1B1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DA1B11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R</w:t>
      </w:r>
      <w:r w:rsidRPr="00DA1B1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DA1B11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Ü</w:t>
      </w:r>
      <w:r w:rsidRPr="00DA1B11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DA1B1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DA1B11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DA1B1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</w:t>
      </w:r>
    </w:p>
    <w:p w:rsidR="00162EE3" w:rsidRDefault="00162EE3" w:rsidP="00162EE3">
      <w:pPr>
        <w:spacing w:before="29" w:line="260" w:lineRule="exact"/>
        <w:ind w:left="2100"/>
        <w:rPr>
          <w:b/>
          <w:position w:val="-1"/>
          <w:lang w:val="en-US" w:eastAsia="en-US"/>
        </w:rPr>
      </w:pPr>
    </w:p>
    <w:p w:rsidR="00162EE3" w:rsidRPr="00162EE3" w:rsidRDefault="00162EE3" w:rsidP="00162EE3">
      <w:pPr>
        <w:spacing w:before="29" w:line="260" w:lineRule="exact"/>
        <w:ind w:left="2100"/>
        <w:rPr>
          <w:lang w:val="en-US" w:eastAsia="en-US"/>
        </w:rPr>
      </w:pPr>
    </w:p>
    <w:p w:rsidR="00162EE3" w:rsidRPr="00162EE3" w:rsidRDefault="00162EE3" w:rsidP="00162EE3">
      <w:pPr>
        <w:spacing w:before="14" w:line="260" w:lineRule="exact"/>
        <w:rPr>
          <w:sz w:val="26"/>
          <w:szCs w:val="26"/>
          <w:lang w:val="en-US" w:eastAsia="en-US"/>
        </w:rPr>
      </w:pPr>
    </w:p>
    <w:p w:rsidR="001256D7" w:rsidRPr="001256D7" w:rsidRDefault="001256D7" w:rsidP="00D76037">
      <w:pPr>
        <w:spacing w:before="29" w:line="360" w:lineRule="auto"/>
        <w:ind w:right="-1" w:firstLine="709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Fakülteniz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/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Yüksekokulunuz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/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Meslek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proofErr w:type="gram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Yüksekokulunuz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 …</w:t>
      </w:r>
      <w:proofErr w:type="gram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...………..…………………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Programı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…………………….……………..</w:t>
      </w:r>
      <w:proofErr w:type="gram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… 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no’lu</w:t>
      </w:r>
      <w:proofErr w:type="spellEnd"/>
      <w:proofErr w:type="gram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azami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süresini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doldurmuş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öğrencinizim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.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Üniversitemiz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Eğitim-Öğretim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ve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Sınav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Yönetmeliğinin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5’inci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maddesi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6’ıncı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fıkrası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gereğince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aşağıda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belirttiğim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derslerden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ek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sınav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hakkımı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kullanmak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istiyorum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.</w:t>
      </w:r>
    </w:p>
    <w:p w:rsidR="001256D7" w:rsidRPr="001256D7" w:rsidRDefault="001256D7" w:rsidP="001256D7">
      <w:pPr>
        <w:spacing w:before="29" w:line="360" w:lineRule="auto"/>
        <w:ind w:right="-1" w:firstLine="709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Bilgilerinizi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ve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gereğini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arz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ederim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.</w:t>
      </w:r>
      <w:r w:rsidR="00D7603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…. / ….. / 202.</w:t>
      </w:r>
    </w:p>
    <w:p w:rsidR="001256D7" w:rsidRPr="001256D7" w:rsidRDefault="001256D7" w:rsidP="001256D7">
      <w:pPr>
        <w:spacing w:before="29" w:line="360" w:lineRule="auto"/>
        <w:ind w:right="-1" w:firstLine="709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1256D7" w:rsidRPr="001256D7" w:rsidRDefault="001256D7" w:rsidP="001256D7">
      <w:pPr>
        <w:spacing w:before="29" w:line="360" w:lineRule="auto"/>
        <w:ind w:right="-1" w:firstLine="709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1256D7" w:rsidRPr="001256D7" w:rsidRDefault="001256D7" w:rsidP="00D76037">
      <w:pPr>
        <w:spacing w:before="29" w:line="360" w:lineRule="auto"/>
        <w:ind w:right="140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Telefon</w:t>
      </w:r>
      <w:proofErr w:type="spellEnd"/>
      <w:proofErr w:type="gram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:………………….……..</w:t>
      </w:r>
      <w:r w:rsidR="00D76037">
        <w:rPr>
          <w:rFonts w:ascii="Arial" w:hAnsi="Arial" w:cs="Arial"/>
          <w:spacing w:val="-1"/>
          <w:sz w:val="22"/>
          <w:szCs w:val="22"/>
          <w:lang w:val="en-US" w:eastAsia="en-US"/>
        </w:rPr>
        <w:t>………...</w:t>
      </w:r>
      <w:proofErr w:type="gramEnd"/>
      <w:r w:rsidR="00D7603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                        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Adı-Soyadı</w:t>
      </w:r>
      <w:proofErr w:type="spellEnd"/>
      <w:proofErr w:type="gram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:……</w:t>
      </w:r>
      <w:r w:rsidR="00D76037">
        <w:rPr>
          <w:rFonts w:ascii="Arial" w:hAnsi="Arial" w:cs="Arial"/>
          <w:spacing w:val="-1"/>
          <w:sz w:val="22"/>
          <w:szCs w:val="22"/>
          <w:lang w:val="en-US" w:eastAsia="en-US"/>
        </w:rPr>
        <w:t>……………..</w:t>
      </w:r>
      <w:proofErr w:type="gramEnd"/>
      <w:r w:rsidR="00D7603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                                  E-</w:t>
      </w:r>
      <w:r>
        <w:rPr>
          <w:rFonts w:ascii="Arial" w:hAnsi="Arial" w:cs="Arial"/>
          <w:spacing w:val="-1"/>
          <w:sz w:val="22"/>
          <w:szCs w:val="22"/>
          <w:lang w:val="en-US" w:eastAsia="en-US"/>
        </w:rPr>
        <w:t>Posta</w:t>
      </w:r>
      <w:proofErr w:type="gramStart"/>
      <w:r>
        <w:rPr>
          <w:rFonts w:ascii="Arial" w:hAnsi="Arial" w:cs="Arial"/>
          <w:spacing w:val="-1"/>
          <w:sz w:val="22"/>
          <w:szCs w:val="22"/>
          <w:lang w:val="en-US" w:eastAsia="en-US"/>
        </w:rPr>
        <w:t>:………………………………….</w:t>
      </w:r>
      <w:proofErr w:type="gramEnd"/>
      <w:r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r w:rsidR="00D7603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     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İmza</w:t>
      </w:r>
      <w:proofErr w:type="spellEnd"/>
      <w:proofErr w:type="gram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:……………………………</w:t>
      </w:r>
      <w:proofErr w:type="gram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Adres</w:t>
      </w:r>
      <w:proofErr w:type="spellEnd"/>
      <w:proofErr w:type="gram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:……………………………………</w:t>
      </w:r>
      <w:proofErr w:type="gramEnd"/>
    </w:p>
    <w:p w:rsidR="00D76037" w:rsidRDefault="001256D7" w:rsidP="00D76037">
      <w:pPr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…………………………………………… </w:t>
      </w:r>
    </w:p>
    <w:p w:rsidR="00D76037" w:rsidRDefault="00D76037" w:rsidP="00D76037">
      <w:pPr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557257" w:rsidRDefault="001256D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Ek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1: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Ders</w:t>
      </w:r>
      <w:proofErr w:type="spellEnd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1256D7">
        <w:rPr>
          <w:rFonts w:ascii="Arial" w:hAnsi="Arial" w:cs="Arial"/>
          <w:spacing w:val="-1"/>
          <w:sz w:val="22"/>
          <w:szCs w:val="22"/>
          <w:lang w:val="en-US" w:eastAsia="en-US"/>
        </w:rPr>
        <w:t>Listesi</w:t>
      </w:r>
      <w:proofErr w:type="spellEnd"/>
      <w:r w:rsidR="00D76037">
        <w:rPr>
          <w:rFonts w:ascii="Arial" w:hAnsi="Arial" w:cs="Arial"/>
          <w:spacing w:val="-1"/>
          <w:sz w:val="22"/>
          <w:szCs w:val="22"/>
          <w:lang w:val="en-US" w:eastAsia="en-US"/>
        </w:rPr>
        <w:tab/>
      </w: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76037" w:rsidRPr="00D76037" w:rsidRDefault="00D76037" w:rsidP="00D76037">
      <w:pPr>
        <w:spacing w:before="62"/>
        <w:rPr>
          <w:rFonts w:ascii="Arial" w:hAnsi="Arial" w:cs="Arial"/>
          <w:sz w:val="22"/>
          <w:szCs w:val="22"/>
        </w:rPr>
      </w:pPr>
      <w:r w:rsidRPr="00D76037">
        <w:rPr>
          <w:rFonts w:ascii="Arial" w:hAnsi="Arial" w:cs="Arial"/>
          <w:sz w:val="22"/>
          <w:szCs w:val="22"/>
        </w:rPr>
        <w:lastRenderedPageBreak/>
        <w:t>Not: Ders sayısının fazla olması durumunda satır ekleyebilirsiniz</w:t>
      </w:r>
    </w:p>
    <w:p w:rsidR="00D76037" w:rsidRDefault="00D76037" w:rsidP="00D76037">
      <w:pPr>
        <w:spacing w:line="200" w:lineRule="exact"/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"/>
        <w:gridCol w:w="815"/>
        <w:gridCol w:w="1925"/>
        <w:gridCol w:w="1843"/>
        <w:gridCol w:w="3036"/>
      </w:tblGrid>
      <w:tr w:rsidR="00D76037" w:rsidRPr="00D76037" w:rsidTr="005B7E1D">
        <w:trPr>
          <w:trHeight w:hRule="exact" w:val="397"/>
        </w:trPr>
        <w:tc>
          <w:tcPr>
            <w:tcW w:w="80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210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Devamsız ve Başarısız Olunan Daha Önceden Sınav Hakkı Verilmemiş Dersler</w:t>
            </w: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Kod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Ders Adı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Alınan Son Not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76037" w:rsidRPr="00D76037" w:rsidRDefault="00D76037" w:rsidP="00D76037">
      <w:pPr>
        <w:spacing w:before="6" w:line="140" w:lineRule="exact"/>
        <w:rPr>
          <w:rFonts w:ascii="Arial" w:hAnsi="Arial" w:cs="Arial"/>
          <w:sz w:val="22"/>
          <w:szCs w:val="22"/>
        </w:rPr>
      </w:pPr>
    </w:p>
    <w:p w:rsidR="00D76037" w:rsidRPr="00D76037" w:rsidRDefault="00D76037" w:rsidP="00D76037">
      <w:pPr>
        <w:spacing w:line="200" w:lineRule="exact"/>
        <w:rPr>
          <w:rFonts w:ascii="Arial" w:hAnsi="Arial" w:cs="Arial"/>
          <w:sz w:val="22"/>
          <w:szCs w:val="22"/>
        </w:rPr>
      </w:pPr>
    </w:p>
    <w:p w:rsidR="00D76037" w:rsidRPr="00D76037" w:rsidRDefault="00D76037" w:rsidP="00D76037">
      <w:pPr>
        <w:spacing w:line="200" w:lineRule="exact"/>
        <w:rPr>
          <w:rFonts w:ascii="Arial" w:hAnsi="Arial" w:cs="Arial"/>
          <w:sz w:val="22"/>
          <w:szCs w:val="22"/>
        </w:rPr>
      </w:pPr>
    </w:p>
    <w:p w:rsidR="00D76037" w:rsidRPr="00D76037" w:rsidRDefault="00D76037" w:rsidP="00D76037">
      <w:pPr>
        <w:spacing w:line="200" w:lineRule="exact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"/>
        <w:gridCol w:w="815"/>
        <w:gridCol w:w="2977"/>
        <w:gridCol w:w="3827"/>
      </w:tblGrid>
      <w:tr w:rsidR="00D76037" w:rsidRPr="00D76037" w:rsidTr="005B7E1D">
        <w:trPr>
          <w:trHeight w:hRule="exact" w:val="286"/>
        </w:trPr>
        <w:tc>
          <w:tcPr>
            <w:tcW w:w="80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Daha Önceden Hiç Alınmamış Dersler</w:t>
            </w: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Kod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Ders Adı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6037" w:rsidRPr="00D76037" w:rsidTr="005B7E1D">
        <w:trPr>
          <w:trHeight w:hRule="exact" w:val="28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ind w:left="103"/>
              <w:rPr>
                <w:rFonts w:ascii="Arial" w:hAnsi="Arial" w:cs="Arial"/>
                <w:sz w:val="22"/>
                <w:szCs w:val="22"/>
              </w:rPr>
            </w:pPr>
            <w:r w:rsidRPr="00D76037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6037" w:rsidRPr="00D76037" w:rsidRDefault="00D76037" w:rsidP="005B7E1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76037" w:rsidRDefault="00D76037" w:rsidP="00D76037"/>
    <w:p w:rsidR="00D76037" w:rsidRPr="00E54236" w:rsidRDefault="00D76037" w:rsidP="00D76037">
      <w:pPr>
        <w:tabs>
          <w:tab w:val="left" w:pos="2385"/>
        </w:tabs>
        <w:spacing w:before="29" w:line="360" w:lineRule="auto"/>
        <w:ind w:right="-1"/>
        <w:jc w:val="both"/>
        <w:rPr>
          <w:rFonts w:ascii="Arial" w:hAnsi="Arial" w:cs="Arial"/>
          <w:sz w:val="22"/>
          <w:szCs w:val="22"/>
        </w:rPr>
      </w:pPr>
    </w:p>
    <w:sectPr w:rsidR="00D76037" w:rsidRPr="00E54236" w:rsidSect="00E5423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1DD3" w:rsidRDefault="00991DD3" w:rsidP="00984E0A">
      <w:r>
        <w:separator/>
      </w:r>
    </w:p>
  </w:endnote>
  <w:endnote w:type="continuationSeparator" w:id="0">
    <w:p w:rsidR="00991DD3" w:rsidRDefault="00991DD3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726" w:rsidRDefault="009B672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bookmarkStart w:id="0" w:name="_GoBack"/>
    <w:bookmarkEnd w:id="0"/>
  </w:p>
  <w:p w:rsidR="00E54236" w:rsidRDefault="00E54236">
    <w:pPr>
      <w:pStyle w:val="Footer"/>
    </w:pPr>
  </w:p>
  <w:p w:rsidR="007E6B52" w:rsidRPr="007E6B52" w:rsidRDefault="007E6B52" w:rsidP="00E54236">
    <w:pPr>
      <w:pStyle w:val="ListParagraph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726" w:rsidRDefault="009B672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1DD3" w:rsidRDefault="00991DD3" w:rsidP="00984E0A">
      <w:r>
        <w:separator/>
      </w:r>
    </w:p>
  </w:footnote>
  <w:footnote w:type="continuationSeparator" w:id="0">
    <w:p w:rsidR="00991DD3" w:rsidRDefault="00991DD3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726" w:rsidRDefault="009B672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D76037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D76037">
            <w:rPr>
              <w:rFonts w:ascii="Arial" w:eastAsia="Cambria" w:hAnsi="Arial" w:cs="Arial"/>
              <w:sz w:val="22"/>
              <w:szCs w:val="22"/>
            </w:rPr>
            <w:t>Azami Süre Sonunda Ek Sınav Talep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D76037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6726" w:rsidRDefault="009B672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F44E5"/>
    <w:rsid w:val="001118F7"/>
    <w:rsid w:val="001256D7"/>
    <w:rsid w:val="00162EE3"/>
    <w:rsid w:val="001848CF"/>
    <w:rsid w:val="001D7AFF"/>
    <w:rsid w:val="001F21E3"/>
    <w:rsid w:val="00213466"/>
    <w:rsid w:val="00232342"/>
    <w:rsid w:val="00232F42"/>
    <w:rsid w:val="002602CF"/>
    <w:rsid w:val="002636CA"/>
    <w:rsid w:val="00291BB0"/>
    <w:rsid w:val="002B6E61"/>
    <w:rsid w:val="002C2525"/>
    <w:rsid w:val="002F639F"/>
    <w:rsid w:val="003B0221"/>
    <w:rsid w:val="003F56A9"/>
    <w:rsid w:val="004B37F7"/>
    <w:rsid w:val="004C2906"/>
    <w:rsid w:val="004E4BBE"/>
    <w:rsid w:val="004E76C7"/>
    <w:rsid w:val="005520C2"/>
    <w:rsid w:val="00557257"/>
    <w:rsid w:val="005617C7"/>
    <w:rsid w:val="00680B10"/>
    <w:rsid w:val="007050A8"/>
    <w:rsid w:val="00707E01"/>
    <w:rsid w:val="007154BD"/>
    <w:rsid w:val="00774B35"/>
    <w:rsid w:val="007753D3"/>
    <w:rsid w:val="00795EDF"/>
    <w:rsid w:val="007D039B"/>
    <w:rsid w:val="007E3D15"/>
    <w:rsid w:val="007E6B52"/>
    <w:rsid w:val="00827987"/>
    <w:rsid w:val="00842AC2"/>
    <w:rsid w:val="00873B72"/>
    <w:rsid w:val="00897899"/>
    <w:rsid w:val="008A2851"/>
    <w:rsid w:val="008E4311"/>
    <w:rsid w:val="009779A0"/>
    <w:rsid w:val="00984E0A"/>
    <w:rsid w:val="00991DD3"/>
    <w:rsid w:val="009A1534"/>
    <w:rsid w:val="009B6726"/>
    <w:rsid w:val="009C7682"/>
    <w:rsid w:val="009E0990"/>
    <w:rsid w:val="00A34AB9"/>
    <w:rsid w:val="00A40617"/>
    <w:rsid w:val="00A84F57"/>
    <w:rsid w:val="00AC778D"/>
    <w:rsid w:val="00B04351"/>
    <w:rsid w:val="00B043A6"/>
    <w:rsid w:val="00B17E6B"/>
    <w:rsid w:val="00B25DE7"/>
    <w:rsid w:val="00B644FC"/>
    <w:rsid w:val="00B6589E"/>
    <w:rsid w:val="00BC48B9"/>
    <w:rsid w:val="00BD2100"/>
    <w:rsid w:val="00BE56B5"/>
    <w:rsid w:val="00BE5ABC"/>
    <w:rsid w:val="00C07766"/>
    <w:rsid w:val="00C359DA"/>
    <w:rsid w:val="00C37F8D"/>
    <w:rsid w:val="00C71DDE"/>
    <w:rsid w:val="00C82333"/>
    <w:rsid w:val="00C93603"/>
    <w:rsid w:val="00CA5724"/>
    <w:rsid w:val="00D557C8"/>
    <w:rsid w:val="00D72A9E"/>
    <w:rsid w:val="00D76037"/>
    <w:rsid w:val="00DA1B11"/>
    <w:rsid w:val="00DA7765"/>
    <w:rsid w:val="00DB1262"/>
    <w:rsid w:val="00DB605A"/>
    <w:rsid w:val="00DB775B"/>
    <w:rsid w:val="00E13421"/>
    <w:rsid w:val="00E267E2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84E0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84E0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E0A"/>
    <w:rPr>
      <w:sz w:val="24"/>
      <w:szCs w:val="24"/>
    </w:rPr>
  </w:style>
  <w:style w:type="paragraph" w:styleId="BalloonText">
    <w:name w:val="Balloon Text"/>
    <w:basedOn w:val="Normal"/>
    <w:link w:val="BalloonTextChar"/>
    <w:rsid w:val="00984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4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Footer"/>
    <w:link w:val="AltbilgiChar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19D809-DA06-486E-B533-A20A381D4065}"/>
</file>

<file path=customXml/itemProps2.xml><?xml version="1.0" encoding="utf-8"?>
<ds:datastoreItem xmlns:ds="http://schemas.openxmlformats.org/officeDocument/2006/customXml" ds:itemID="{E8967EC3-0748-4717-AD46-81D92C70AD97}"/>
</file>

<file path=customXml/itemProps3.xml><?xml version="1.0" encoding="utf-8"?>
<ds:datastoreItem xmlns:ds="http://schemas.openxmlformats.org/officeDocument/2006/customXml" ds:itemID="{C72E8DCE-60F2-4905-8EA2-FA13A49BF04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5</Words>
  <Characters>888</Characters>
  <Application>Microsoft Office Word</Application>
  <DocSecurity>0</DocSecurity>
  <Lines>18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Microsoft hesabı</cp:lastModifiedBy>
  <cp:revision>5</cp:revision>
  <cp:lastPrinted>2014-09-18T11:42:00Z</cp:lastPrinted>
  <dcterms:created xsi:type="dcterms:W3CDTF">2023-09-14T06:14:00Z</dcterms:created>
  <dcterms:modified xsi:type="dcterms:W3CDTF">2023-09-14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